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0CBC" w14:textId="50A8EA23" w:rsidR="009C5FD0" w:rsidRPr="00552E6D" w:rsidRDefault="00D21B55" w:rsidP="00552E6D">
      <w:pPr>
        <w:rPr>
          <w:color w:val="FF0000"/>
          <w:sz w:val="32"/>
          <w:szCs w:val="32"/>
        </w:rPr>
      </w:pPr>
      <w:r w:rsidRPr="00552E6D">
        <w:rPr>
          <w:color w:val="FF0000"/>
          <w:sz w:val="32"/>
          <w:szCs w:val="32"/>
        </w:rPr>
        <w:t>GitHub</w:t>
      </w:r>
      <w:r w:rsidR="009C5FD0" w:rsidRPr="00552E6D">
        <w:rPr>
          <w:color w:val="FF0000"/>
          <w:sz w:val="32"/>
          <w:szCs w:val="32"/>
        </w:rPr>
        <w:t xml:space="preserve"> Repository: </w:t>
      </w:r>
      <w:r w:rsidR="009C5FD0" w:rsidRPr="00552E6D">
        <w:rPr>
          <w:color w:val="FF0000"/>
          <w:sz w:val="32"/>
          <w:szCs w:val="32"/>
        </w:rPr>
        <w:tab/>
        <w:t>https://github.com/x4teen/FullStackDev</w:t>
      </w:r>
      <w:r w:rsidR="00117D9D">
        <w:rPr>
          <w:color w:val="FF0000"/>
          <w:sz w:val="32"/>
          <w:szCs w:val="32"/>
        </w:rPr>
        <w:t>0</w:t>
      </w:r>
      <w:r w:rsidR="00D32415">
        <w:rPr>
          <w:color w:val="FF0000"/>
          <w:sz w:val="32"/>
          <w:szCs w:val="32"/>
        </w:rPr>
        <w:t>2</w:t>
      </w:r>
    </w:p>
    <w:p w14:paraId="1997E445" w14:textId="5ABAFE08" w:rsidR="009C5FD0" w:rsidRPr="00EC73A7" w:rsidRDefault="00EC73A7" w:rsidP="003B5794">
      <w:pPr>
        <w:rPr>
          <w:sz w:val="36"/>
          <w:szCs w:val="36"/>
        </w:rPr>
      </w:pPr>
      <w:r>
        <w:rPr>
          <w:sz w:val="36"/>
          <w:szCs w:val="36"/>
        </w:rPr>
        <w:t>Section 01 – Pro</w:t>
      </w:r>
      <w:r w:rsidR="008F128B">
        <w:rPr>
          <w:sz w:val="36"/>
          <w:szCs w:val="36"/>
        </w:rPr>
        <w:t>gram</w:t>
      </w:r>
      <w:r>
        <w:rPr>
          <w:sz w:val="36"/>
          <w:szCs w:val="36"/>
        </w:rPr>
        <w:t xml:space="preserve"> capabilities</w:t>
      </w:r>
    </w:p>
    <w:p w14:paraId="35FF48D0" w14:textId="5231ED9F" w:rsidR="0064596E" w:rsidRDefault="00EC73A7" w:rsidP="00EC73A7">
      <w:r>
        <w:t xml:space="preserve">Main Screen </w:t>
      </w:r>
      <w:r w:rsidR="005D65EA">
        <w:t xml:space="preserve"> – A user gets four choices as follows and an option to exit the program.</w:t>
      </w:r>
      <w:r w:rsidR="00BE465F">
        <w:t xml:space="preserve"> A base directory is set by the program. The program API allows to change the base directory. All actions are performed in the base directory.</w:t>
      </w:r>
      <w:r w:rsidR="002579F5">
        <w:t xml:space="preserve"> After making a choice the user always has an option to go back to the main menu.</w:t>
      </w:r>
    </w:p>
    <w:p w14:paraId="080E623A" w14:textId="2ADB0D02" w:rsidR="0064596E" w:rsidRDefault="0064596E" w:rsidP="0064596E">
      <w:pPr>
        <w:pStyle w:val="ListParagraph"/>
      </w:pPr>
    </w:p>
    <w:p w14:paraId="308ED993" w14:textId="7AC26B88" w:rsidR="0064596E" w:rsidRDefault="005D65EA" w:rsidP="00B64FCD">
      <w:pPr>
        <w:pStyle w:val="ListParagraph"/>
        <w:jc w:val="center"/>
      </w:pPr>
      <w:r w:rsidRPr="005D65EA">
        <w:rPr>
          <w:noProof/>
        </w:rPr>
        <w:drawing>
          <wp:inline distT="0" distB="0" distL="0" distR="0" wp14:anchorId="32E331C4" wp14:editId="50F904FE">
            <wp:extent cx="5782482" cy="1867161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448A1" w14:textId="2C8304A8" w:rsidR="00BE465F" w:rsidRDefault="00BE465F" w:rsidP="0064596E">
      <w:pPr>
        <w:pStyle w:val="ListParagraph"/>
      </w:pPr>
    </w:p>
    <w:p w14:paraId="39567567" w14:textId="34840240" w:rsidR="00BE465F" w:rsidRDefault="00BE465F" w:rsidP="0064596E">
      <w:pPr>
        <w:pStyle w:val="ListParagraph"/>
      </w:pPr>
    </w:p>
    <w:p w14:paraId="47570F84" w14:textId="1D3F69B4" w:rsidR="00AB0D7A" w:rsidRDefault="002C5A63" w:rsidP="0064596E">
      <w:pPr>
        <w:pStyle w:val="ListParagraph"/>
      </w:pPr>
      <w:r>
        <w:t>Choice # 1 Listing files in the base directory.</w:t>
      </w:r>
    </w:p>
    <w:p w14:paraId="4806252B" w14:textId="24C6F10A" w:rsidR="00AB0D7A" w:rsidRDefault="002C5A63" w:rsidP="00B64FCD">
      <w:pPr>
        <w:pStyle w:val="ListParagraph"/>
        <w:jc w:val="center"/>
      </w:pPr>
      <w:r w:rsidRPr="002C5A63">
        <w:rPr>
          <w:noProof/>
        </w:rPr>
        <w:drawing>
          <wp:inline distT="0" distB="0" distL="0" distR="0" wp14:anchorId="0A20AFEF" wp14:editId="4DE099B5">
            <wp:extent cx="5943600" cy="1518285"/>
            <wp:effectExtent l="0" t="0" r="0" b="571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CD84" w14:textId="1BEE4CB2" w:rsidR="002C5A63" w:rsidRDefault="002C5A63" w:rsidP="0064596E">
      <w:pPr>
        <w:pStyle w:val="ListParagraph"/>
      </w:pPr>
    </w:p>
    <w:p w14:paraId="2001195D" w14:textId="617A8A7E" w:rsidR="002C5A63" w:rsidRDefault="002579F5" w:rsidP="0064596E">
      <w:pPr>
        <w:pStyle w:val="ListParagraph"/>
      </w:pPr>
      <w:r>
        <w:t>Choice #2 Create a new file in the base directory.</w:t>
      </w:r>
    </w:p>
    <w:p w14:paraId="351FEA20" w14:textId="0C434A52" w:rsidR="00856978" w:rsidRDefault="00856978" w:rsidP="00B64FCD">
      <w:pPr>
        <w:pStyle w:val="ListParagraph"/>
        <w:jc w:val="center"/>
      </w:pPr>
      <w:r w:rsidRPr="00856978">
        <w:rPr>
          <w:noProof/>
        </w:rPr>
        <w:drawing>
          <wp:inline distT="0" distB="0" distL="0" distR="0" wp14:anchorId="372DABF9" wp14:editId="6E2B4001">
            <wp:extent cx="4153480" cy="1390844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6EB42" w14:textId="78D58504" w:rsidR="00856978" w:rsidRDefault="00856978" w:rsidP="00B64FCD">
      <w:pPr>
        <w:pStyle w:val="ListParagraph"/>
        <w:jc w:val="center"/>
      </w:pPr>
      <w:r w:rsidRPr="00856978">
        <w:rPr>
          <w:noProof/>
        </w:rPr>
        <w:lastRenderedPageBreak/>
        <w:drawing>
          <wp:inline distT="0" distB="0" distL="0" distR="0" wp14:anchorId="325CEA95" wp14:editId="099142E5">
            <wp:extent cx="5943600" cy="2320925"/>
            <wp:effectExtent l="0" t="0" r="0" b="317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CD637" w14:textId="17F2FB83" w:rsidR="002579F5" w:rsidRDefault="002579F5" w:rsidP="0064596E">
      <w:pPr>
        <w:pStyle w:val="ListParagraph"/>
      </w:pPr>
    </w:p>
    <w:p w14:paraId="5FA78A0F" w14:textId="24BFFE5F" w:rsidR="002579F5" w:rsidRDefault="002579F5" w:rsidP="0064596E">
      <w:pPr>
        <w:pStyle w:val="ListParagraph"/>
      </w:pPr>
      <w:r>
        <w:t>Choice # 3 Search for a file in the base directory.</w:t>
      </w:r>
    </w:p>
    <w:p w14:paraId="748E384F" w14:textId="12A3D45F" w:rsidR="00856978" w:rsidRDefault="00856978" w:rsidP="00B64FCD">
      <w:pPr>
        <w:pStyle w:val="ListParagraph"/>
        <w:jc w:val="center"/>
      </w:pPr>
      <w:r w:rsidRPr="00856978">
        <w:rPr>
          <w:noProof/>
        </w:rPr>
        <w:drawing>
          <wp:inline distT="0" distB="0" distL="0" distR="0" wp14:anchorId="32170406" wp14:editId="380226E8">
            <wp:extent cx="4620270" cy="1419423"/>
            <wp:effectExtent l="0" t="0" r="8890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F952" w14:textId="0BEE7DE2" w:rsidR="002579F5" w:rsidRDefault="002579F5" w:rsidP="0064596E">
      <w:pPr>
        <w:pStyle w:val="ListParagraph"/>
      </w:pPr>
    </w:p>
    <w:p w14:paraId="575FF854" w14:textId="494230DB" w:rsidR="002579F5" w:rsidRDefault="002579F5" w:rsidP="0064596E">
      <w:pPr>
        <w:pStyle w:val="ListParagraph"/>
      </w:pPr>
      <w:r>
        <w:t>Choice # 4 Delete a file from the base directory.</w:t>
      </w:r>
    </w:p>
    <w:p w14:paraId="3CC84129" w14:textId="77777777" w:rsidR="00B351A4" w:rsidRDefault="00B351A4" w:rsidP="0064596E">
      <w:pPr>
        <w:pStyle w:val="ListParagraph"/>
      </w:pPr>
      <w:r w:rsidRPr="00B351A4">
        <w:rPr>
          <w:noProof/>
        </w:rPr>
        <w:drawing>
          <wp:anchor distT="0" distB="0" distL="114300" distR="114300" simplePos="0" relativeHeight="251658240" behindDoc="0" locked="0" layoutInCell="1" allowOverlap="1" wp14:anchorId="06990BF9" wp14:editId="3B1681FE">
            <wp:simplePos x="1371600" y="5429250"/>
            <wp:positionH relativeFrom="column">
              <wp:align>left</wp:align>
            </wp:positionH>
            <wp:positionV relativeFrom="paragraph">
              <wp:align>top</wp:align>
            </wp:positionV>
            <wp:extent cx="4429743" cy="1428949"/>
            <wp:effectExtent l="0" t="0" r="9525" b="0"/>
            <wp:wrapSquare wrapText="bothSides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8B0680" w14:textId="77777777" w:rsidR="00B351A4" w:rsidRPr="00B351A4" w:rsidRDefault="00B351A4" w:rsidP="00B351A4"/>
    <w:p w14:paraId="700ED068" w14:textId="77777777" w:rsidR="00B351A4" w:rsidRPr="00B351A4" w:rsidRDefault="00B351A4" w:rsidP="00B351A4"/>
    <w:p w14:paraId="4E234373" w14:textId="77777777" w:rsidR="00B351A4" w:rsidRDefault="00B351A4" w:rsidP="0064596E">
      <w:pPr>
        <w:pStyle w:val="ListParagraph"/>
      </w:pPr>
    </w:p>
    <w:p w14:paraId="4A3A27E0" w14:textId="77777777" w:rsidR="00B351A4" w:rsidRDefault="00B351A4" w:rsidP="0064596E">
      <w:pPr>
        <w:pStyle w:val="ListParagraph"/>
      </w:pPr>
    </w:p>
    <w:p w14:paraId="66FC4428" w14:textId="77777777" w:rsidR="00B351A4" w:rsidRDefault="00B351A4" w:rsidP="00B351A4">
      <w:pPr>
        <w:pStyle w:val="ListParagraph"/>
        <w:tabs>
          <w:tab w:val="center" w:pos="1455"/>
        </w:tabs>
      </w:pPr>
      <w:r>
        <w:tab/>
      </w:r>
    </w:p>
    <w:p w14:paraId="0B592EA8" w14:textId="160D881A" w:rsidR="00B351A4" w:rsidRDefault="00B351A4" w:rsidP="00B64FCD">
      <w:pPr>
        <w:pStyle w:val="ListParagraph"/>
        <w:tabs>
          <w:tab w:val="center" w:pos="1455"/>
        </w:tabs>
        <w:jc w:val="center"/>
      </w:pPr>
      <w:r w:rsidRPr="00B351A4">
        <w:rPr>
          <w:noProof/>
        </w:rPr>
        <w:lastRenderedPageBreak/>
        <w:drawing>
          <wp:inline distT="0" distB="0" distL="0" distR="0" wp14:anchorId="202B0040" wp14:editId="28A7710D">
            <wp:extent cx="5943600" cy="2271395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 w:clear="all"/>
      </w:r>
    </w:p>
    <w:p w14:paraId="2760E1D1" w14:textId="4AC3CC97" w:rsidR="002579F5" w:rsidRDefault="002579F5" w:rsidP="0064596E">
      <w:pPr>
        <w:pStyle w:val="ListParagraph"/>
      </w:pPr>
    </w:p>
    <w:p w14:paraId="548CA980" w14:textId="1C398A14" w:rsidR="002579F5" w:rsidRDefault="002579F5" w:rsidP="0064596E">
      <w:pPr>
        <w:pStyle w:val="ListParagraph"/>
      </w:pPr>
      <w:r>
        <w:t xml:space="preserve">The software ignore </w:t>
      </w:r>
      <w:r w:rsidR="004A130D">
        <w:t>incorrect choices and brings the user back to the first choice menu.</w:t>
      </w:r>
    </w:p>
    <w:p w14:paraId="6672EBBE" w14:textId="77777777" w:rsidR="00133524" w:rsidRDefault="00133524" w:rsidP="0064596E">
      <w:pPr>
        <w:pStyle w:val="ListParagraph"/>
      </w:pPr>
    </w:p>
    <w:p w14:paraId="77A71DE6" w14:textId="5BE6ABA0" w:rsidR="00B351A4" w:rsidRDefault="002762BE" w:rsidP="00B64FCD">
      <w:pPr>
        <w:pStyle w:val="ListParagraph"/>
        <w:jc w:val="center"/>
      </w:pPr>
      <w:r w:rsidRPr="002762BE">
        <w:rPr>
          <w:noProof/>
        </w:rPr>
        <w:drawing>
          <wp:inline distT="0" distB="0" distL="0" distR="0" wp14:anchorId="5ABDC997" wp14:editId="07FE5FFF">
            <wp:extent cx="5943600" cy="2393950"/>
            <wp:effectExtent l="0" t="0" r="0" b="635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2F5BD" w14:textId="78AA1A9D" w:rsidR="00133524" w:rsidRDefault="00133524" w:rsidP="0064596E">
      <w:pPr>
        <w:pStyle w:val="ListParagraph"/>
      </w:pPr>
    </w:p>
    <w:p w14:paraId="30CBF9C3" w14:textId="354AB113" w:rsidR="00133524" w:rsidRDefault="00133524" w:rsidP="0064596E">
      <w:pPr>
        <w:pStyle w:val="ListParagraph"/>
      </w:pPr>
      <w:r>
        <w:t>The program terminates when the user enters 99. The termination code can be changed to any integer from the API.</w:t>
      </w:r>
    </w:p>
    <w:p w14:paraId="0D77F5A1" w14:textId="4E16DF27" w:rsidR="00133524" w:rsidRDefault="00133524" w:rsidP="0064596E">
      <w:pPr>
        <w:pStyle w:val="ListParagraph"/>
      </w:pPr>
    </w:p>
    <w:p w14:paraId="5E7BC7D0" w14:textId="0CDA82BB" w:rsidR="00133524" w:rsidRDefault="004F4958" w:rsidP="00B64FCD">
      <w:pPr>
        <w:pStyle w:val="ListParagraph"/>
        <w:jc w:val="center"/>
      </w:pPr>
      <w:r w:rsidRPr="004F4958">
        <w:rPr>
          <w:noProof/>
        </w:rPr>
        <w:lastRenderedPageBreak/>
        <w:drawing>
          <wp:inline distT="0" distB="0" distL="0" distR="0" wp14:anchorId="05743B23" wp14:editId="570D5DBE">
            <wp:extent cx="5868219" cy="243874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601A6" w14:textId="6E09FC3E" w:rsidR="00C30F1D" w:rsidRDefault="00C30F1D" w:rsidP="00681804">
      <w:pPr>
        <w:pStyle w:val="ListParagraph"/>
      </w:pPr>
    </w:p>
    <w:p w14:paraId="0F1D5175" w14:textId="77777777" w:rsidR="00CE41BC" w:rsidRDefault="00CE41BC" w:rsidP="00C30F1D">
      <w:pPr>
        <w:pStyle w:val="ListParagraph"/>
        <w:sectPr w:rsidR="00CE41B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E652A4" w14:textId="73707D64" w:rsidR="00CE41BC" w:rsidRPr="00EC73A7" w:rsidRDefault="00CE41BC" w:rsidP="00CE41BC">
      <w:pPr>
        <w:rPr>
          <w:sz w:val="36"/>
          <w:szCs w:val="36"/>
        </w:rPr>
      </w:pPr>
      <w:r>
        <w:rPr>
          <w:sz w:val="36"/>
          <w:szCs w:val="36"/>
        </w:rPr>
        <w:lastRenderedPageBreak/>
        <w:t>Section 02 – Program Design</w:t>
      </w:r>
    </w:p>
    <w:p w14:paraId="101EC68B" w14:textId="7A8018D9" w:rsidR="00C30F1D" w:rsidRDefault="00CE41BC" w:rsidP="00CE41BC">
      <w:r>
        <w:t>Concepts Used:</w:t>
      </w:r>
      <w:r>
        <w:tab/>
      </w:r>
      <w:r>
        <w:tab/>
      </w:r>
    </w:p>
    <w:p w14:paraId="1F463FE2" w14:textId="39CDCDF8" w:rsidR="00CE41BC" w:rsidRDefault="00CE41BC" w:rsidP="00CE41BC">
      <w:r>
        <w:tab/>
        <w:t>The programs have an object-oriented design. The concepts used are encapsulation, inheritance, polymorphism, interfaces and singleton design.</w:t>
      </w:r>
      <w:r w:rsidR="00122894">
        <w:t xml:space="preserve"> </w:t>
      </w:r>
    </w:p>
    <w:p w14:paraId="7797D29A" w14:textId="049B2976" w:rsidR="00CE41BC" w:rsidRDefault="00CE41BC" w:rsidP="00CE41BC">
      <w:r>
        <w:t>Packages:</w:t>
      </w:r>
    </w:p>
    <w:p w14:paraId="4F92392E" w14:textId="7E94722B" w:rsidR="00CE41BC" w:rsidRDefault="00CE41BC" w:rsidP="00CE41BC">
      <w:pPr>
        <w:spacing w:after="0"/>
      </w:pPr>
      <w:r>
        <w:t xml:space="preserve">1. </w:t>
      </w:r>
      <w:r>
        <w:tab/>
      </w:r>
      <w:proofErr w:type="spellStart"/>
      <w:r>
        <w:t>com.ryankhan.menu</w:t>
      </w:r>
      <w:proofErr w:type="spellEnd"/>
    </w:p>
    <w:p w14:paraId="1FECD575" w14:textId="33F73A23" w:rsidR="00CE41BC" w:rsidRDefault="00CE41BC" w:rsidP="00CE41BC">
      <w:pPr>
        <w:spacing w:after="0"/>
      </w:pPr>
      <w:r>
        <w:tab/>
      </w:r>
      <w:r>
        <w:tab/>
        <w:t>- MenuItem.java (interface)</w:t>
      </w:r>
    </w:p>
    <w:p w14:paraId="2E7E2CBA" w14:textId="72B8A3C0" w:rsidR="00CE41BC" w:rsidRDefault="00CE41BC" w:rsidP="00CE41BC">
      <w:pPr>
        <w:spacing w:after="0"/>
      </w:pPr>
      <w:r>
        <w:tab/>
      </w:r>
      <w:r>
        <w:tab/>
        <w:t xml:space="preserve">- Menu.java </w:t>
      </w:r>
    </w:p>
    <w:p w14:paraId="306EE547" w14:textId="50BE8881" w:rsidR="00CE41BC" w:rsidRDefault="00CE41BC" w:rsidP="00CE41BC">
      <w:pPr>
        <w:spacing w:after="0"/>
      </w:pPr>
      <w:r>
        <w:tab/>
      </w:r>
      <w:r>
        <w:tab/>
        <w:t>- UserInput.java</w:t>
      </w:r>
    </w:p>
    <w:p w14:paraId="357E76D4" w14:textId="72391D58" w:rsidR="00CE41BC" w:rsidRDefault="00CE41BC" w:rsidP="00CE41BC">
      <w:pPr>
        <w:spacing w:after="0"/>
      </w:pPr>
    </w:p>
    <w:p w14:paraId="1427A05F" w14:textId="388668EF" w:rsidR="00902086" w:rsidRDefault="00902086" w:rsidP="00CE41BC">
      <w:pPr>
        <w:spacing w:after="0"/>
      </w:pPr>
      <w:r>
        <w:tab/>
      </w:r>
      <w:r w:rsidR="00122894">
        <w:t xml:space="preserve">The package was designed to be reusable for any console based menu and for any action. A Menu object is a collection of </w:t>
      </w:r>
      <w:proofErr w:type="spellStart"/>
      <w:r w:rsidR="00122894">
        <w:t>MenuItems</w:t>
      </w:r>
      <w:proofErr w:type="spellEnd"/>
      <w:r w:rsidR="00122894">
        <w:t xml:space="preserve">. </w:t>
      </w:r>
      <w:proofErr w:type="spellStart"/>
      <w:r w:rsidR="00122894">
        <w:t>UserInput</w:t>
      </w:r>
      <w:proofErr w:type="spellEnd"/>
      <w:r w:rsidR="00122894">
        <w:t xml:space="preserve"> is a singleton that ensures there is only one Scanner class available for the application.</w:t>
      </w:r>
    </w:p>
    <w:p w14:paraId="17747A4F" w14:textId="6A84E83C" w:rsidR="00652D86" w:rsidRDefault="00652D86" w:rsidP="00CE41BC">
      <w:pPr>
        <w:spacing w:after="0"/>
      </w:pPr>
    </w:p>
    <w:p w14:paraId="07CE4734" w14:textId="59C2CA54" w:rsidR="00652D86" w:rsidRDefault="00652D86" w:rsidP="00CE41BC">
      <w:pPr>
        <w:spacing w:after="0"/>
      </w:pPr>
      <w:r>
        <w:t>2.</w:t>
      </w:r>
      <w:r>
        <w:tab/>
      </w:r>
      <w:proofErr w:type="spellStart"/>
      <w:r>
        <w:t>com.ryankkhan.filemenu</w:t>
      </w:r>
      <w:proofErr w:type="spellEnd"/>
    </w:p>
    <w:p w14:paraId="20D8EEC2" w14:textId="33BB8544" w:rsidR="00652D86" w:rsidRDefault="00652D86" w:rsidP="00CE41BC">
      <w:pPr>
        <w:spacing w:after="0"/>
      </w:pPr>
      <w:r>
        <w:tab/>
      </w:r>
      <w:r>
        <w:tab/>
        <w:t>- FileMenu.java (extends Menu class)</w:t>
      </w:r>
    </w:p>
    <w:p w14:paraId="313464FB" w14:textId="66CF077E" w:rsidR="00652D86" w:rsidRDefault="00652D86" w:rsidP="00CE41BC">
      <w:pPr>
        <w:spacing w:after="0"/>
      </w:pPr>
      <w:r>
        <w:tab/>
      </w:r>
      <w:r>
        <w:tab/>
        <w:t xml:space="preserve">- CreateFile.java (implements </w:t>
      </w:r>
      <w:proofErr w:type="spellStart"/>
      <w:r>
        <w:t>MenuItem</w:t>
      </w:r>
      <w:proofErr w:type="spellEnd"/>
      <w:r>
        <w:t>)</w:t>
      </w:r>
    </w:p>
    <w:p w14:paraId="2F5F6483" w14:textId="735D89FC" w:rsidR="00652D86" w:rsidRDefault="00652D86" w:rsidP="00CE41BC">
      <w:pPr>
        <w:spacing w:after="0"/>
      </w:pPr>
      <w:r>
        <w:tab/>
      </w:r>
      <w:r>
        <w:tab/>
        <w:t xml:space="preserve">- ListFiles.java (implements </w:t>
      </w:r>
      <w:proofErr w:type="spellStart"/>
      <w:r>
        <w:t>MenuItem</w:t>
      </w:r>
      <w:proofErr w:type="spellEnd"/>
      <w:r>
        <w:t>)</w:t>
      </w:r>
    </w:p>
    <w:p w14:paraId="66837DCF" w14:textId="026371D0" w:rsidR="00652D86" w:rsidRDefault="00652D86" w:rsidP="00CE41BC">
      <w:pPr>
        <w:spacing w:after="0"/>
      </w:pPr>
      <w:r>
        <w:tab/>
      </w:r>
      <w:r>
        <w:tab/>
        <w:t xml:space="preserve">- SearchFile.java (implements </w:t>
      </w:r>
      <w:proofErr w:type="spellStart"/>
      <w:r>
        <w:t>MenuItem</w:t>
      </w:r>
      <w:proofErr w:type="spellEnd"/>
      <w:r>
        <w:t>)</w:t>
      </w:r>
    </w:p>
    <w:p w14:paraId="3C11DA6E" w14:textId="4A675A34" w:rsidR="00652D86" w:rsidRDefault="00652D86" w:rsidP="00CE41BC">
      <w:pPr>
        <w:spacing w:after="0"/>
      </w:pPr>
      <w:r>
        <w:tab/>
      </w:r>
      <w:r>
        <w:tab/>
        <w:t xml:space="preserve">- DeleteFile.java (implements </w:t>
      </w:r>
      <w:proofErr w:type="spellStart"/>
      <w:r>
        <w:t>MenuItem</w:t>
      </w:r>
      <w:proofErr w:type="spellEnd"/>
      <w:r>
        <w:t>)</w:t>
      </w:r>
    </w:p>
    <w:p w14:paraId="79FC4C50" w14:textId="1D31C2AC" w:rsidR="00652D86" w:rsidRDefault="00652D86" w:rsidP="00CE41BC">
      <w:pPr>
        <w:spacing w:after="0"/>
      </w:pPr>
      <w:r>
        <w:tab/>
        <w:t xml:space="preserve">The package </w:t>
      </w:r>
      <w:r w:rsidR="00BA41B5">
        <w:t>is implements the desired functionality on a files system.</w:t>
      </w:r>
    </w:p>
    <w:p w14:paraId="1906007A" w14:textId="164D0072" w:rsidR="00BA41B5" w:rsidRDefault="00BA41B5" w:rsidP="00CE41BC">
      <w:pPr>
        <w:spacing w:after="0"/>
      </w:pPr>
    </w:p>
    <w:p w14:paraId="2316CAC4" w14:textId="10921128" w:rsidR="00BA41B5" w:rsidRDefault="00BA41B5" w:rsidP="00CE41BC">
      <w:pPr>
        <w:spacing w:after="0"/>
      </w:pPr>
      <w:r>
        <w:t>3.</w:t>
      </w:r>
      <w:r>
        <w:tab/>
      </w:r>
      <w:proofErr w:type="spellStart"/>
      <w:r>
        <w:t>com.simplilearn.assignment</w:t>
      </w:r>
      <w:proofErr w:type="spellEnd"/>
    </w:p>
    <w:p w14:paraId="4EA8E36D" w14:textId="4F5130FE" w:rsidR="00BA41B5" w:rsidRDefault="00BA41B5" w:rsidP="00CE41BC">
      <w:pPr>
        <w:spacing w:after="0"/>
      </w:pPr>
      <w:r>
        <w:tab/>
      </w:r>
      <w:r>
        <w:tab/>
        <w:t>- TestMenu.java</w:t>
      </w:r>
    </w:p>
    <w:p w14:paraId="0F1E967F" w14:textId="77777777" w:rsidR="00041955" w:rsidRDefault="00BA41B5" w:rsidP="00CE41BC">
      <w:pPr>
        <w:spacing w:after="0"/>
        <w:sectPr w:rsidR="0004195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  <w:t>The package is the final application that interacts with the user.</w:t>
      </w:r>
    </w:p>
    <w:p w14:paraId="07BC3E65" w14:textId="38ACA529" w:rsidR="00041955" w:rsidRPr="00EC73A7" w:rsidRDefault="00041955" w:rsidP="00041955">
      <w:pPr>
        <w:rPr>
          <w:sz w:val="36"/>
          <w:szCs w:val="36"/>
        </w:rPr>
      </w:pPr>
      <w:r>
        <w:rPr>
          <w:sz w:val="36"/>
          <w:szCs w:val="36"/>
        </w:rPr>
        <w:lastRenderedPageBreak/>
        <w:t>Section 03 – Agile Design</w:t>
      </w:r>
    </w:p>
    <w:p w14:paraId="78D16B1E" w14:textId="067DA49D" w:rsidR="00BA41B5" w:rsidRDefault="00BA41B5" w:rsidP="00CE41BC">
      <w:pPr>
        <w:spacing w:after="0"/>
      </w:pPr>
    </w:p>
    <w:p w14:paraId="2E3FF60C" w14:textId="4C3CFF40" w:rsidR="00652D86" w:rsidRDefault="00041955" w:rsidP="00CE41BC">
      <w:pPr>
        <w:spacing w:after="0"/>
      </w:pPr>
      <w:r>
        <w:t xml:space="preserve">The project was completed in two sprints. </w:t>
      </w:r>
    </w:p>
    <w:p w14:paraId="5B191DAE" w14:textId="6D947779" w:rsidR="00377A51" w:rsidRDefault="00377A51" w:rsidP="00CE41BC">
      <w:pPr>
        <w:spacing w:after="0"/>
      </w:pPr>
    </w:p>
    <w:p w14:paraId="73B83FEF" w14:textId="7556DEAA" w:rsidR="00377A51" w:rsidRDefault="00377A51" w:rsidP="00CE41BC">
      <w:pPr>
        <w:spacing w:after="0"/>
      </w:pPr>
      <w:r>
        <w:t>Sprint 01 -</w:t>
      </w:r>
      <w:r>
        <w:tab/>
      </w:r>
      <w:proofErr w:type="spellStart"/>
      <w:r>
        <w:t>com.ryankhan.menu</w:t>
      </w:r>
      <w:proofErr w:type="spellEnd"/>
    </w:p>
    <w:p w14:paraId="20A9292E" w14:textId="36772823" w:rsidR="00377A51" w:rsidRDefault="00377A51" w:rsidP="00CE41BC">
      <w:pPr>
        <w:spacing w:after="0"/>
      </w:pPr>
      <w:r>
        <w:tab/>
        <w:t xml:space="preserve">In this sprint </w:t>
      </w:r>
      <w:proofErr w:type="spellStart"/>
      <w:r>
        <w:t>Menuitem</w:t>
      </w:r>
      <w:proofErr w:type="spellEnd"/>
      <w:r>
        <w:t xml:space="preserve"> interface</w:t>
      </w:r>
      <w:r w:rsidR="00CD5FF9">
        <w:t>,</w:t>
      </w:r>
      <w:r>
        <w:t xml:space="preserve"> Menu</w:t>
      </w:r>
      <w:r w:rsidR="00CD5FF9">
        <w:t xml:space="preserve"> and </w:t>
      </w:r>
      <w:proofErr w:type="spellStart"/>
      <w:r w:rsidR="00CD5FF9">
        <w:t>UserInput</w:t>
      </w:r>
      <w:proofErr w:type="spellEnd"/>
      <w:r>
        <w:t xml:space="preserve"> class was created and tested </w:t>
      </w:r>
      <w:r w:rsidR="00CD5FF9">
        <w:t>to ensure they work for any menu.</w:t>
      </w:r>
    </w:p>
    <w:p w14:paraId="144B965E" w14:textId="32D44AD9" w:rsidR="00CD5FF9" w:rsidRDefault="00CD5FF9" w:rsidP="00CE41BC">
      <w:pPr>
        <w:spacing w:after="0"/>
      </w:pPr>
    </w:p>
    <w:p w14:paraId="1548313D" w14:textId="4FF9C64E" w:rsidR="00CD5FF9" w:rsidRDefault="00CD5FF9" w:rsidP="00CE41BC">
      <w:pPr>
        <w:spacing w:after="0"/>
      </w:pPr>
      <w:r>
        <w:t>Sprint 02 -</w:t>
      </w:r>
      <w:r>
        <w:tab/>
      </w:r>
      <w:proofErr w:type="spellStart"/>
      <w:r>
        <w:t>com.ryankhan.filemenu</w:t>
      </w:r>
      <w:proofErr w:type="spellEnd"/>
    </w:p>
    <w:p w14:paraId="3C396E6F" w14:textId="65F812BE" w:rsidR="00CD5FF9" w:rsidRDefault="00CD5FF9" w:rsidP="00CE41BC">
      <w:pPr>
        <w:spacing w:after="0"/>
      </w:pPr>
      <w:r>
        <w:tab/>
        <w:t>In this sprint all file system functionalities were implemented and tested.</w:t>
      </w:r>
    </w:p>
    <w:p w14:paraId="5FAE8862" w14:textId="018B5830" w:rsidR="00652D86" w:rsidRDefault="00652D86" w:rsidP="00CE41BC">
      <w:pPr>
        <w:spacing w:after="0"/>
      </w:pPr>
      <w:r>
        <w:tab/>
      </w:r>
      <w:r>
        <w:tab/>
      </w:r>
    </w:p>
    <w:sectPr w:rsidR="00652D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D7E6B"/>
    <w:multiLevelType w:val="hybridMultilevel"/>
    <w:tmpl w:val="6D4EC7FE"/>
    <w:lvl w:ilvl="0" w:tplc="04545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496EF9"/>
    <w:multiLevelType w:val="hybridMultilevel"/>
    <w:tmpl w:val="2110E65C"/>
    <w:lvl w:ilvl="0" w:tplc="66B810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6179616">
    <w:abstractNumId w:val="1"/>
  </w:num>
  <w:num w:numId="2" w16cid:durableId="1481069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NjYyMTQ3sTA1MTZR0lEKTi0uzszPAykwqQUAqZu3rywAAAA="/>
  </w:docVars>
  <w:rsids>
    <w:rsidRoot w:val="0002739D"/>
    <w:rsid w:val="0002739D"/>
    <w:rsid w:val="00041955"/>
    <w:rsid w:val="00063265"/>
    <w:rsid w:val="00117D9D"/>
    <w:rsid w:val="00122894"/>
    <w:rsid w:val="00133524"/>
    <w:rsid w:val="002579F5"/>
    <w:rsid w:val="002762BE"/>
    <w:rsid w:val="002C5A63"/>
    <w:rsid w:val="00377A51"/>
    <w:rsid w:val="003B5794"/>
    <w:rsid w:val="004A130D"/>
    <w:rsid w:val="004F4958"/>
    <w:rsid w:val="00552E6D"/>
    <w:rsid w:val="005D65EA"/>
    <w:rsid w:val="0064596E"/>
    <w:rsid w:val="00652D86"/>
    <w:rsid w:val="00681804"/>
    <w:rsid w:val="00856978"/>
    <w:rsid w:val="008F128B"/>
    <w:rsid w:val="00902086"/>
    <w:rsid w:val="00993271"/>
    <w:rsid w:val="009C5FD0"/>
    <w:rsid w:val="00AB0D7A"/>
    <w:rsid w:val="00B351A4"/>
    <w:rsid w:val="00B64FCD"/>
    <w:rsid w:val="00BA41B5"/>
    <w:rsid w:val="00BE465F"/>
    <w:rsid w:val="00C30F1D"/>
    <w:rsid w:val="00CD5FF9"/>
    <w:rsid w:val="00CE41BC"/>
    <w:rsid w:val="00D21B55"/>
    <w:rsid w:val="00D32415"/>
    <w:rsid w:val="00D37387"/>
    <w:rsid w:val="00DC0786"/>
    <w:rsid w:val="00EC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2DC00"/>
  <w15:chartTrackingRefBased/>
  <w15:docId w15:val="{4F3D2F5C-5999-4400-AB51-692691310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9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6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Khan</dc:creator>
  <cp:keywords/>
  <dc:description/>
  <cp:lastModifiedBy>Ryan Khan</cp:lastModifiedBy>
  <cp:revision>27</cp:revision>
  <dcterms:created xsi:type="dcterms:W3CDTF">2022-05-04T10:20:00Z</dcterms:created>
  <dcterms:modified xsi:type="dcterms:W3CDTF">2022-06-22T22:18:00Z</dcterms:modified>
</cp:coreProperties>
</file>